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545BC928" w:rsidR="00332E30" w:rsidRDefault="00FA0D14">
      <w:pPr>
        <w:pStyle w:val="Heading4"/>
        <w:jc w:val="center"/>
        <w:rPr>
          <w:rFonts w:ascii="Times New Roman" w:eastAsia="Times New Roman" w:hAnsi="Times New Roman" w:cs="Times New Roman"/>
          <w:b w:val="0"/>
          <w:i w:val="0"/>
          <w:smallCap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i w:val="0"/>
          <w:smallCaps/>
          <w:color w:val="000000"/>
          <w:sz w:val="28"/>
          <w:szCs w:val="28"/>
        </w:rPr>
        <w:t>MEDICINAL CHEMISTRY II B pharmacy 5 sem</w:t>
      </w:r>
      <w:bookmarkStart w:id="0" w:name="_GoBack"/>
      <w:bookmarkEnd w:id="0"/>
    </w:p>
    <w:p w14:paraId="00000002" w14:textId="77777777" w:rsidR="00332E30" w:rsidRDefault="00332E30">
      <w:pPr>
        <w:jc w:val="center"/>
        <w:rPr>
          <w:rFonts w:ascii="Times New Roman" w:eastAsia="Times New Roman" w:hAnsi="Times New Roman" w:cs="Times New Roman"/>
          <w:sz w:val="6"/>
          <w:szCs w:val="6"/>
        </w:rPr>
      </w:pPr>
    </w:p>
    <w:p w14:paraId="00000003" w14:textId="77777777" w:rsidR="00332E30" w:rsidRDefault="00FA0D14">
      <w:pPr>
        <w:pStyle w:val="Heading3"/>
        <w:rPr>
          <w:sz w:val="30"/>
          <w:szCs w:val="30"/>
        </w:rPr>
      </w:pPr>
      <w:r>
        <w:rPr>
          <w:sz w:val="30"/>
          <w:szCs w:val="30"/>
        </w:rPr>
        <w:t>Q.P. CODE: BP501T</w:t>
      </w:r>
    </w:p>
    <w:p w14:paraId="00000004" w14:textId="77777777" w:rsidR="00332E30" w:rsidRDefault="00332E30">
      <w:pPr>
        <w:rPr>
          <w:b/>
          <w:sz w:val="32"/>
          <w:szCs w:val="32"/>
        </w:rPr>
      </w:pPr>
    </w:p>
    <w:p w14:paraId="00000005" w14:textId="77777777" w:rsidR="00332E30" w:rsidRDefault="00FA0D14">
      <w:pPr>
        <w:rPr>
          <w:b/>
          <w:sz w:val="32"/>
          <w:szCs w:val="32"/>
        </w:rPr>
      </w:pPr>
      <w:r>
        <w:rPr>
          <w:b/>
          <w:sz w:val="32"/>
          <w:szCs w:val="32"/>
        </w:rPr>
        <w:t>10 MARKS QUESTIONS</w:t>
      </w:r>
    </w:p>
    <w:p w14:paraId="00000006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are antineoplastic agents? Classify them with example? Discus the mechanism of action of alkylating agents. Outlin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cloretham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07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d Classify antihypertensive agents? Explain the MOA of Angiotensin Receptor Blockers. Write the synthesis of Methy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op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08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d classify loc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aesthet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 with examples. Explain the SAR of loc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aesthet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.</w:t>
      </w:r>
    </w:p>
    <w:p w14:paraId="00000009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d classif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tihistaminic agents with suitable examples and explain the synthesis of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phenhydramine 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0A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and classify diuretics with examples. Explain the mechanism of action of loop diuretics and write the synthesis of furosemide</w:t>
      </w:r>
    </w:p>
    <w:p w14:paraId="0000000B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d classify loc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esthetic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suitable examples and write the SAR of benzoic acid derivatives</w:t>
      </w:r>
    </w:p>
    <w:p w14:paraId="0000000C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are H1 receptor antagonists? Explain their mechanism of action? Outline the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ynthesis  of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phenhydramin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Promethazin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0D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and classify diuretics with su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ble examples. Explain the Mechanism of action of Carbonic anhydrase inhibitors and write the synthesis of Acetazolamide.</w:t>
      </w:r>
    </w:p>
    <w:p w14:paraId="0000000E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and Classify Local anesthetics with suitable examples and write the SAR of lidocaine derivatives.</w:t>
      </w:r>
    </w:p>
    <w:p w14:paraId="0000000F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and Classify Antihis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minic agents with examples. Outline the method for synthesis of Diphenhydramine and Promethazine.</w:t>
      </w:r>
    </w:p>
    <w:p w14:paraId="00000010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and classify Diuretics with examples? Explain the mechanism of action of Loop diuretics and give the synthesis of Furosemide.</w:t>
      </w:r>
    </w:p>
    <w:p w14:paraId="00000011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lassify loc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aesthe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 and explain their mechanism of action. Write the synthesis and uses of procaine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buca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12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lassify  antineoplastic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 with example.  Outlin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rcaptopur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Methotrexate.</w:t>
      </w:r>
    </w:p>
    <w:p w14:paraId="00000013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lassify antihypertensive agents with exampl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? Write the MOA of Calcium channels blockers and giv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sosorb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nitrit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14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lassify loc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aesthet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 and discuss SAR of Benzoic acid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il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lass of loc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aesthet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 with suitable examples.</w:t>
      </w:r>
    </w:p>
    <w:p w14:paraId="00000015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d classify loc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esthet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 with examples. Outline the synthesis of Benzocaine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buca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16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Define and classify Diuretics with examples? Explain the mechanism of action of carbonic anhydrase inhibitors and give the synthesis of acetazolamide.</w:t>
      </w:r>
    </w:p>
    <w:p w14:paraId="00000017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tihistaminic agents, classify them with examples. Give the synthesis of promethazine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riprolid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00000018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and Classify antineoplastic agents with suitable examples. Explain the synthesis and uses of Methotrexate?</w:t>
      </w:r>
    </w:p>
    <w:p w14:paraId="00000019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d classify diuretics with examples. Explain the mechanism of action of thiazide diuretics and writ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lorthiaz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1A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d Classify antidiabetic agents with suitable examples. Writ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lbut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1B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and Cla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ify H1 receptor antagonists with suitable examples. Outline the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ynthesis  of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methazine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riprolid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1C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d classify diuretics with examples. Explain the mechanism of action of carbonic anhydrase inhibitors and explain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c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zol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1D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d Classify loc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aesthet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 with suitable examples. Add a note on SAR of lidocaine derivatives.</w:t>
      </w:r>
    </w:p>
    <w:p w14:paraId="0000001E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are H1 receptor antagonists? Explain the mechanism of action and synthesis of promethazin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</w:p>
    <w:p w14:paraId="0000001F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antihypertensive age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? Classify with examples and explain the mechanism of action of clonidine</w:t>
      </w:r>
    </w:p>
    <w:p w14:paraId="00000020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d classify antidiabetic agents with examples. Write the synthesis and mechanism of action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lbutamide</w:t>
      </w:r>
      <w:proofErr w:type="spellEnd"/>
    </w:p>
    <w:p w14:paraId="00000021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and Classify H1 receptor antagonists with suitable examples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utline the synthesis of Diphenhydramine and promethazine</w:t>
      </w:r>
    </w:p>
    <w:p w14:paraId="00000022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and classify diuretics with examples. Explain the mechanism of action of loop diuretics? Outline the synthesis of furosemide.</w:t>
      </w:r>
    </w:p>
    <w:p w14:paraId="00000023" w14:textId="77777777" w:rsidR="00332E30" w:rsidRDefault="00FA0D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and Classify local anesthetics agents with suitable exam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s. Add a note on SAR of benzoic acid derivatives.</w:t>
      </w:r>
    </w:p>
    <w:p w14:paraId="00000024" w14:textId="77777777" w:rsidR="00332E30" w:rsidRDefault="00332E30"/>
    <w:p w14:paraId="00000025" w14:textId="77777777" w:rsidR="00332E30" w:rsidRDefault="00FA0D14">
      <w:pPr>
        <w:rPr>
          <w:b/>
          <w:sz w:val="32"/>
          <w:szCs w:val="32"/>
        </w:rPr>
      </w:pPr>
      <w:r>
        <w:br w:type="page"/>
      </w:r>
    </w:p>
    <w:p w14:paraId="00000026" w14:textId="77777777" w:rsidR="00332E30" w:rsidRDefault="00FA0D1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5 MARKS QUESTIONS</w:t>
      </w:r>
    </w:p>
    <w:p w14:paraId="00000027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d classify antihistaminic agents with examples and give the synthesis of diphenhydramin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28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a note on antianginal agents. Explain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sosorb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nitrit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29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ar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arrythm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gs? Write the structure and uses of procainamid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phenytoin sodium, lidocain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amiodarone.</w:t>
      </w:r>
    </w:p>
    <w:p w14:paraId="0000002A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hyperlipidem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? Write the 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ructure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lofibrat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lovastatin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olesteram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olestipo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2B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coagulants and anticoagulants? Write the structure and uses of warfarin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adio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cetomenadio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isindio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0000002C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a note on thyroid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thyroi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gs.</w:t>
      </w:r>
    </w:p>
    <w:p w14:paraId="0000002D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 structure and uses of cortisone, hydrocortisone, prednisolone and dexamethasone, Betamethasone</w:t>
      </w:r>
    </w:p>
    <w:p w14:paraId="0000002E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plain the metabolism of steroids.</w:t>
      </w:r>
    </w:p>
    <w:p w14:paraId="0000002F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d classify loc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aesthetic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suitable examples.</w:t>
      </w:r>
    </w:p>
    <w:p w14:paraId="00000030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and Classify antihistaminic agents with examples? Giv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 the synthesis and uses of promethazine.</w:t>
      </w:r>
    </w:p>
    <w:p w14:paraId="00000031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lain the role of alkylating agents as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 canc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gs.</w:t>
      </w:r>
    </w:p>
    <w:p w14:paraId="00000032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are calcium channel blockers? Explain the mechanism of action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fedipine</w:t>
      </w:r>
      <w:proofErr w:type="spellEnd"/>
    </w:p>
    <w:p w14:paraId="00000033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coagulant and anticoagulant agents? Write the synthesis of warf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in</w:t>
      </w:r>
    </w:p>
    <w:p w14:paraId="00000034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plain the chemistry of cardiac glycosides used in CHF.</w:t>
      </w:r>
    </w:p>
    <w:p w14:paraId="00000035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ar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hyperlipidem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? Explain the mechanism of action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lofibrate</w:t>
      </w:r>
      <w:proofErr w:type="spellEnd"/>
    </w:p>
    <w:p w14:paraId="00000036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plain the stereochemistry of steroids.</w:t>
      </w:r>
    </w:p>
    <w:p w14:paraId="00000037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s of a)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rgestr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) Betamethasone c) Test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rone d)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ldenafil  e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ndralone</w:t>
      </w:r>
      <w:proofErr w:type="spellEnd"/>
    </w:p>
    <w:p w14:paraId="00000038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a note on thyroid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thyroi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gs</w:t>
      </w:r>
    </w:p>
    <w:p w14:paraId="00000039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glucosidase inhibitors? Give examples and explain their mechanism of action</w:t>
      </w:r>
    </w:p>
    <w:p w14:paraId="0000003A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lassify alkylating agents with examples and outlin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chlorethamine</w:t>
      </w:r>
      <w:proofErr w:type="spellEnd"/>
    </w:p>
    <w:p w14:paraId="0000003B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 a note on antianginal agents and explain the synthesis of nitroglycerin</w:t>
      </w:r>
    </w:p>
    <w:p w14:paraId="0000003C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ar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arrythm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gs? Write the structure and uses of quinidine, procainamid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phenytoin sodium and amiodarone</w:t>
      </w:r>
    </w:p>
    <w:p w14:paraId="0000003D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a note o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hyperlipidem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</w:t>
      </w:r>
    </w:p>
    <w:p w14:paraId="0000003E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coagulants and anticoagulants? Write the synthesis of warfarin</w:t>
      </w:r>
    </w:p>
    <w:p w14:paraId="0000003F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s of testosterone, diethy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ilbestro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stro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prednisolone and dexamethasone</w:t>
      </w:r>
    </w:p>
    <w:p w14:paraId="00000040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a note on thyroid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thyroi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gs</w:t>
      </w:r>
    </w:p>
    <w:p w14:paraId="00000041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cuss the metabolism of ster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ds</w:t>
      </w:r>
    </w:p>
    <w:p w14:paraId="00000042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d classify or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ypoglycaem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 with examples and writ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lbutamide</w:t>
      </w:r>
      <w:proofErr w:type="spellEnd"/>
    </w:p>
    <w:p w14:paraId="00000043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What are carbonic anhydrase inhibitors? Outline the synthesis and medicinal uses of acetazolamide.</w:t>
      </w:r>
    </w:p>
    <w:p w14:paraId="00000044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and Classify antiarrhythmic agents with exampl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? Give their Medicinal uses.</w:t>
      </w:r>
    </w:p>
    <w:p w14:paraId="00000045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ar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hyperlipidem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? Explain their mechanism of action. Write the structure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lofibrat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Lovastatin.</w:t>
      </w:r>
    </w:p>
    <w:p w14:paraId="00000046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anticoagulants? Give the mechanism of action and synthesis of Warfarin</w:t>
      </w:r>
    </w:p>
    <w:p w14:paraId="00000047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a note o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tabolism of Steroids.</w:t>
      </w:r>
    </w:p>
    <w:p w14:paraId="00000048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cuss about the drugs used for erectile dysfunction.</w:t>
      </w:r>
    </w:p>
    <w:p w14:paraId="00000049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estrogens?  Discuss about synthetic estrogens.</w:t>
      </w:r>
    </w:p>
    <w:p w14:paraId="0000004A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the term hypoglycemic agents. Give the structure of any two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lfonylyre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outlin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lbut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4B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a note on H2 receptor antagonists. Give the synthesis of Cimetidine.</w:t>
      </w:r>
    </w:p>
    <w:p w14:paraId="0000004C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utlin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rcaptopur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cloretham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4D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plain a note on antianginal agents. Outline the synthesis of nitroglycerine.</w:t>
      </w:r>
    </w:p>
    <w:p w14:paraId="0000004E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arrythm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gs? Write the s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ucture and uses of quinidin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lphat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phenytoin sodium,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cain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xileti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.</w:t>
      </w:r>
    </w:p>
    <w:p w14:paraId="0000004F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scuss about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thyroi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gs with suitable examples?</w:t>
      </w:r>
    </w:p>
    <w:p w14:paraId="00000050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a note o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hyperlipidem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. </w:t>
      </w:r>
    </w:p>
    <w:p w14:paraId="00000051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utline the synthesis of warfarin and give its mechanism of 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tion</w:t>
      </w:r>
    </w:p>
    <w:p w14:paraId="00000052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scribe the nomenclature and stereochemistry of steroids.</w:t>
      </w:r>
    </w:p>
    <w:p w14:paraId="00000053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a note on sex hormones.</w:t>
      </w:r>
    </w:p>
    <w:p w14:paraId="00000054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tidiabetic drugs. Write the structure and uses of metformin, pioglitazone, glipizide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crabos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55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lassify antiarrhythmic agents with examples? Giv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opyr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56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cuss about the medicinal importance of Corticosteroids and give the structures and uses of any two Corticosteroids.</w:t>
      </w:r>
    </w:p>
    <w:p w14:paraId="00000057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scribe the chemistry of oral contraceptives.</w:t>
      </w:r>
    </w:p>
    <w:p w14:paraId="00000058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te o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thyroi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gs and give the structure and uses of any two.</w:t>
      </w:r>
    </w:p>
    <w:p w14:paraId="00000059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hypoglycemic agents? Discuss about Glucosidase inhibitors as antidiabetic agents.</w:t>
      </w:r>
    </w:p>
    <w:p w14:paraId="0000005A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a note on cardiac glycosides used in the treatment of Congestive Heart Failure.</w:t>
      </w:r>
    </w:p>
    <w:p w14:paraId="0000005B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lassif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tiarrhythmic agents with examples? Giv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opyr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5C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specific uses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Methy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op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ii) Verapami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iii) Hydralazine   iv) Captopril   v) Clonidine</w:t>
      </w:r>
    </w:p>
    <w:p w14:paraId="0000005D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tineoplastic agents?  Outlin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rcap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pur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Methotrexate</w:t>
      </w:r>
    </w:p>
    <w:p w14:paraId="0000005E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the term hypoglycemic agents. Give the structure of any two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lfonylyre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outlin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lbut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5F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gina pectoris? Write the MOA of Antianginal agents? Write the structure and uses of nitroglycerin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d Benazepril.</w:t>
      </w:r>
    </w:p>
    <w:p w14:paraId="00000060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a note on drugs used in Congestive Heart Failure.</w:t>
      </w:r>
    </w:p>
    <w:p w14:paraId="00000061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Classify antiarrhythmic agents with examples? Outlin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opyr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62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a note on anticoagulants and outline the synthesis of Warfarin.</w:t>
      </w:r>
    </w:p>
    <w:p w14:paraId="00000063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cuss about the medicinal importance of Corticosteroids and give the structures of any two Corticosteroids.</w:t>
      </w:r>
    </w:p>
    <w:p w14:paraId="00000064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cuss the chemistry of oral contraceptives.</w:t>
      </w:r>
    </w:p>
    <w:p w14:paraId="00000065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a note o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thyroi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gs and give the structure and uses of any two.</w:t>
      </w:r>
    </w:p>
    <w:p w14:paraId="00000066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Diabetes? Clas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fy antidiabetic agents with examples.  Give the mechanism of action and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lbut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67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plain in detail about histamine receptors and their biological importance.</w:t>
      </w:r>
    </w:p>
    <w:p w14:paraId="00000068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are potassium sparing diuretics? Outline the synthesis and medicinal uses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lorthiaz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69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a note on cardiac glycosides used in the treatment of Congestive Heart Failure.</w:t>
      </w:r>
    </w:p>
    <w:p w14:paraId="0000006A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are lipid lowering agents? Give the structure and uses of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ovastatin,Clofibrate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olesteram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6B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cuss the chemistry of female sex hormones.</w:t>
      </w:r>
    </w:p>
    <w:p w14:paraId="0000006C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are Corticosteroids? Give the structure and uses of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rtisone,Prednisolone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Betamethasone and  Dexamethasone.</w:t>
      </w:r>
    </w:p>
    <w:p w14:paraId="0000006D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cuss the Mechanism of action and medicinal uses of Oral contraceptives.</w:t>
      </w:r>
    </w:p>
    <w:p w14:paraId="0000006E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anticoagulants? Give the mechanism of action and synthes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 of Warfarin.</w:t>
      </w:r>
    </w:p>
    <w:p w14:paraId="0000006F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scribe the drugs used in the treatment of CHF</w:t>
      </w:r>
    </w:p>
    <w:p w14:paraId="00000070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scribe the structure and uses of testosterone, progesterone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estrio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estrione,diethyl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ilbesterol</w:t>
      </w:r>
      <w:proofErr w:type="spellEnd"/>
    </w:p>
    <w:p w14:paraId="00000071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structure and uses of L-thyroxin, L-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yroni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pylthiourac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thimaz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le</w:t>
      </w:r>
      <w:proofErr w:type="spellEnd"/>
    </w:p>
    <w:p w14:paraId="00000072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a note on antimetabolites. Explain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rcaptopur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73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cuss in brief about vasodilators and outline the synthesis of Nitroglycerine</w:t>
      </w:r>
    </w:p>
    <w:p w14:paraId="00000074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arrythmic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gs? Mention the structure and uses of quinidin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lphat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phenytoin sodi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cain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xileti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.</w:t>
      </w:r>
      <w:proofErr w:type="gramEnd"/>
    </w:p>
    <w:p w14:paraId="00000075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hyperlipidem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? Write the structure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lofibrat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lovastatin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olesteram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olestipo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76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cuss the drugs used in Congestive Heart Failure</w:t>
      </w:r>
    </w:p>
    <w:p w14:paraId="00000077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coagulants and anticoagulants? Wr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 the synthesis of Warfarin.</w:t>
      </w:r>
    </w:p>
    <w:p w14:paraId="00000078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s of Testosterone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ndralo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gestrone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estrio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Diethy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ilbestrol</w:t>
      </w:r>
      <w:proofErr w:type="spellEnd"/>
    </w:p>
    <w:p w14:paraId="00000079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a note on thyroid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thyroi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gs.</w:t>
      </w:r>
    </w:p>
    <w:p w14:paraId="0000007A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plain the metabolism of steroids</w:t>
      </w:r>
    </w:p>
    <w:p w14:paraId="0000007B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and classify antidiabetic drug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examples and writ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lbut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7C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plain the metabolism of steroids.</w:t>
      </w:r>
    </w:p>
    <w:p w14:paraId="0000007D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and classify antidiabetic drugs with suitable examples.</w:t>
      </w:r>
    </w:p>
    <w:p w14:paraId="0000007E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lassify alkylating agents with examples.  Outlin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rcaptopur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7F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Discuss a note o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anginal agents and outline the synthesis of Nitroglycerin.</w:t>
      </w:r>
    </w:p>
    <w:p w14:paraId="00000080" w14:textId="77777777" w:rsidR="00332E30" w:rsidRDefault="00FA0D1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and Classify Anti-arrhythmic agents? Give the synthesis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opyr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81" w14:textId="77777777" w:rsidR="00332E30" w:rsidRDefault="00332E3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82" w14:textId="77777777" w:rsidR="00332E30" w:rsidRDefault="00332E3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83" w14:textId="77777777" w:rsidR="00332E30" w:rsidRDefault="00332E3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84" w14:textId="77777777" w:rsidR="00332E30" w:rsidRDefault="00332E3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85" w14:textId="77777777" w:rsidR="00332E30" w:rsidRDefault="00332E3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86" w14:textId="77777777" w:rsidR="00332E30" w:rsidRDefault="00332E3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87" w14:textId="77777777" w:rsidR="00332E30" w:rsidRDefault="00FA0D14">
      <w:pPr>
        <w:rPr>
          <w:b/>
          <w:sz w:val="32"/>
          <w:szCs w:val="32"/>
        </w:rPr>
      </w:pPr>
      <w:r>
        <w:br w:type="page"/>
      </w:r>
    </w:p>
    <w:p w14:paraId="00000088" w14:textId="77777777" w:rsidR="00332E30" w:rsidRDefault="00FA0D1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2 MARKS QUESTIONS</w:t>
      </w:r>
    </w:p>
    <w:p w14:paraId="00000089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structure of any two calcium channel blocking agents</w:t>
      </w:r>
    </w:p>
    <w:p w14:paraId="0000008A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inoxid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ydraliz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</w:p>
    <w:p w14:paraId="0000008B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utlin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opyr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osphate</w:t>
      </w:r>
    </w:p>
    <w:p w14:paraId="0000008C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structure and uses of drugs used in congestive heart failure</w:t>
      </w:r>
    </w:p>
    <w:p w14:paraId="0000008D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structure and uses sildenafil</w:t>
      </w:r>
    </w:p>
    <w:p w14:paraId="0000008E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utline the synthesis of procaine</w:t>
      </w:r>
    </w:p>
    <w:p w14:paraId="0000008F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ite the synthesis and uses of any one H2 antagonists.</w:t>
      </w:r>
    </w:p>
    <w:p w14:paraId="00000090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gastric proton pump inhibitors? Write the structure of omeprazole.</w:t>
      </w:r>
    </w:p>
    <w:p w14:paraId="00000091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scuss the importance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f  histamine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ceptor</w:t>
      </w:r>
    </w:p>
    <w:p w14:paraId="00000092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ntion the structures and uses of amlodipine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cardip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93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st out the uses of captopril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thyldopat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94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plain the mechanism of action of loop diuretics.</w:t>
      </w:r>
    </w:p>
    <w:p w14:paraId="00000095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lain the mechanism of action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hyperlipidem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.</w:t>
      </w:r>
    </w:p>
    <w:p w14:paraId="00000096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numerate the structure and uses of any one drug used in CHF.</w:t>
      </w:r>
    </w:p>
    <w:p w14:paraId="00000097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numerate the structure an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dalaf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98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plain the synthesis of procaine.</w:t>
      </w:r>
    </w:p>
    <w:p w14:paraId="00000099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a note on Insulin and its derivatives.</w:t>
      </w:r>
    </w:p>
    <w:p w14:paraId="0000009A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gastric proton pump inhibitors? Give the structure of any one example.</w:t>
      </w:r>
    </w:p>
    <w:p w14:paraId="0000009B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utline the synthesis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chloretham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9C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mechanism of ac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on of antimetabolites.</w:t>
      </w:r>
    </w:p>
    <w:p w14:paraId="0000009D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numerat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thyldopat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9E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structure of any two calcium channel blockers.</w:t>
      </w:r>
    </w:p>
    <w:p w14:paraId="0000009F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ive the structure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inoxid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azox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A0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utlin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opyr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osphate.</w:t>
      </w:r>
    </w:p>
    <w:p w14:paraId="000000A1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structure and 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s of lovastatin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lofibrat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A2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utlin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riprolid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</w:p>
    <w:p w14:paraId="000000A3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 H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ceptor antagonist with examples. </w:t>
      </w:r>
    </w:p>
    <w:p w14:paraId="000000A4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me any two natural products used as anticancer agents</w:t>
      </w:r>
    </w:p>
    <w:p w14:paraId="000000A5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loop diuretics? Write the structure of furosemide and ethacrynic ac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</w:p>
    <w:p w14:paraId="000000A6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potassium sparing diuretics with examples</w:t>
      </w:r>
    </w:p>
    <w:p w14:paraId="000000A7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structure any two antianginal drugs.</w:t>
      </w:r>
    </w:p>
    <w:p w14:paraId="000000A8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ive the structure of any two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arrythm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</w:t>
      </w:r>
    </w:p>
    <w:p w14:paraId="000000A9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talo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adione</w:t>
      </w:r>
      <w:proofErr w:type="spellEnd"/>
    </w:p>
    <w:p w14:paraId="000000AA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ive the structure and uses of diethy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ilbestrol</w:t>
      </w:r>
      <w:proofErr w:type="spellEnd"/>
    </w:p>
    <w:p w14:paraId="000000AB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s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f  any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wo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il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lass of  loc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aesthetics</w:t>
      </w:r>
      <w:proofErr w:type="spellEnd"/>
    </w:p>
    <w:p w14:paraId="000000AC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fine proton pump inhibitors? Give the structure of any one example</w:t>
      </w:r>
    </w:p>
    <w:p w14:paraId="000000AD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ynthesis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rcaptopurine</w:t>
      </w:r>
      <w:proofErr w:type="spellEnd"/>
    </w:p>
    <w:p w14:paraId="000000AE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mechanism of action of alkylating agents</w:t>
      </w:r>
    </w:p>
    <w:p w14:paraId="000000AF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Write the 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ructure and uses of any two H2 antagonists</w:t>
      </w:r>
    </w:p>
    <w:p w14:paraId="000000B0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utline the synthesis of Warfarin.</w:t>
      </w:r>
    </w:p>
    <w:p w14:paraId="000000B1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structure and uses of synthetic estrogens.</w:t>
      </w:r>
    </w:p>
    <w:p w14:paraId="000000B2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litin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lorprop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B3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cloretham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cyclophosphamide.</w:t>
      </w:r>
    </w:p>
    <w:p w14:paraId="000000B4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e gastric proton pump inhibitors and write the structure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abeprazol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B5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ripelenam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lorpheniramine</w:t>
      </w:r>
      <w:proofErr w:type="spellEnd"/>
    </w:p>
    <w:p w14:paraId="000000B6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are potassium sparing diuretics? Give the structure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riamptere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B7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briefly about nitro vasodilato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.</w:t>
      </w:r>
    </w:p>
    <w:p w14:paraId="000000B8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utlin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emetid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B9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s of lansoprazole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antaprazol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BA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plain the mechanism of action of antimetabolites.</w:t>
      </w:r>
    </w:p>
    <w:p w14:paraId="000000BB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s and uses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insinopril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nazipr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BC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s and uses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f  vera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mil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fedip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BD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lain the mechanism Enumerate the synthesis of methy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op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</w:p>
    <w:p w14:paraId="000000BE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dalaf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BF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bucaine.Giv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structure of any two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ithyroi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gs.</w:t>
      </w:r>
    </w:p>
    <w:p w14:paraId="000000C0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ive the structure and uses of Lovastatin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adio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C1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ive the structure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lofibrat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olesteramine</w:t>
      </w:r>
      <w:proofErr w:type="spellEnd"/>
    </w:p>
    <w:p w14:paraId="000000C2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utline the synthesis of furosemide.</w:t>
      </w:r>
    </w:p>
    <w:p w14:paraId="000000C3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plain about Calcium channel blockers.</w:t>
      </w:r>
    </w:p>
    <w:p w14:paraId="000000C4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briefly about nitro vasodilators.</w:t>
      </w:r>
    </w:p>
    <w:p w14:paraId="000000C5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gastric pro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n pump inhibitors? Give examples.</w:t>
      </w:r>
    </w:p>
    <w:p w14:paraId="000000C6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H2receptor antagonists? Give examples.</w:t>
      </w:r>
    </w:p>
    <w:p w14:paraId="000000C7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ive the structure and uses of Azathioprine and Fluorouracil.</w:t>
      </w:r>
    </w:p>
    <w:p w14:paraId="000000C8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f action of potassium sparing diuretics.</w:t>
      </w:r>
    </w:p>
    <w:p w14:paraId="000000C9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adio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lopidogre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CA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llustrat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importance of Histamine receptors.</w:t>
      </w:r>
    </w:p>
    <w:p w14:paraId="000000CB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s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molo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quinapri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CC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mechanism of action of thiazide diuretics.</w:t>
      </w:r>
    </w:p>
    <w:p w14:paraId="000000CD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s of diltiaze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fedip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C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CE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plain the mechanism of action of anticoagu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s.</w:t>
      </w:r>
    </w:p>
    <w:p w14:paraId="000000CF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lain the synthesi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opyr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osphate.</w:t>
      </w:r>
    </w:p>
    <w:p w14:paraId="000000D0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structure and uses of dexamethasone.</w:t>
      </w:r>
    </w:p>
    <w:p w14:paraId="000000D1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utline the synthesis of benzocaine.</w:t>
      </w:r>
    </w:p>
    <w:p w14:paraId="000000D2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ive the structure and uses of Azathioprine and Cisplatin</w:t>
      </w:r>
    </w:p>
    <w:p w14:paraId="000000D3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opyr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D4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scuss the mechanism of action of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rtisone .</w:t>
      </w:r>
      <w:proofErr w:type="gramEnd"/>
    </w:p>
    <w:p w14:paraId="000000D5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s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loprop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lbutami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D6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inoxidil.an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uanethid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D7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What are gastric proton pump inhibitors? Give examples</w:t>
      </w:r>
    </w:p>
    <w:p w14:paraId="000000D8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cuss the mechanism of action of osmotic diuretics.</w:t>
      </w:r>
    </w:p>
    <w:p w14:paraId="000000D9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Calcium channel blockers? Give Examples.</w:t>
      </w:r>
    </w:p>
    <w:p w14:paraId="000000DA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fedipine.an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uanethidin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DB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of any two anti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yperlipidemic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s.</w:t>
      </w:r>
    </w:p>
    <w:p w14:paraId="000000DC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structure and uses of 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iodarone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talol</w:t>
      </w:r>
      <w:proofErr w:type="spellEnd"/>
    </w:p>
    <w:p w14:paraId="000000DD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structures and uses of synthetic estrogens.</w:t>
      </w:r>
    </w:p>
    <w:p w14:paraId="000000DE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a note on Insulin and its derivatives</w:t>
      </w:r>
    </w:p>
    <w:p w14:paraId="000000DF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s of any two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minoalky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ther derivatives as antihistaminic agents.</w:t>
      </w:r>
    </w:p>
    <w:p w14:paraId="000000E0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structure and uses of any two H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 antagonists</w:t>
      </w:r>
    </w:p>
    <w:p w14:paraId="000000E1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plain mechanism of action of gastric proton pump Write a note on drugs used in Congestive Heart Failure.</w:t>
      </w:r>
    </w:p>
    <w:p w14:paraId="000000E2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the structure and use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adione.an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olesteramine</w:t>
      </w:r>
      <w:proofErr w:type="spellEnd"/>
    </w:p>
    <w:p w14:paraId="000000E3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ive the structure and uses of thyroid hormones.</w:t>
      </w:r>
    </w:p>
    <w:p w14:paraId="000000E4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structure and u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s of Pioglitazone and Metformin.</w:t>
      </w:r>
    </w:p>
    <w:p w14:paraId="000000E5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cuss the mechanism of action of anticancer alkylating agents.</w:t>
      </w:r>
    </w:p>
    <w:p w14:paraId="000000E6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ist the names and uses of anticancer antibiotics.</w:t>
      </w:r>
    </w:p>
    <w:p w14:paraId="000000E7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hibitors.</w:t>
      </w:r>
    </w:p>
    <w:p w14:paraId="000000E8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briefly about nitro vasodilators.</w:t>
      </w:r>
    </w:p>
    <w:p w14:paraId="000000E9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cuss the mechanism of action of Acetazolamide.</w:t>
      </w:r>
    </w:p>
    <w:p w14:paraId="000000EA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ut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e the synthesis of furosemide.</w:t>
      </w:r>
    </w:p>
    <w:p w14:paraId="000000EB" w14:textId="77777777" w:rsidR="00332E30" w:rsidRDefault="00FA0D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structure and uses of any two anticoagulants</w:t>
      </w:r>
    </w:p>
    <w:p w14:paraId="000000EC" w14:textId="77777777" w:rsidR="00332E30" w:rsidRDefault="00332E30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332E3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D31DC"/>
    <w:multiLevelType w:val="multilevel"/>
    <w:tmpl w:val="1CFE9CD8"/>
    <w:lvl w:ilvl="0">
      <w:start w:val="1"/>
      <w:numFmt w:val="decimal"/>
      <w:lvlText w:val="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11613"/>
    <w:multiLevelType w:val="multilevel"/>
    <w:tmpl w:val="2E749E96"/>
    <w:lvl w:ilvl="0">
      <w:start w:val="1"/>
      <w:numFmt w:val="decimal"/>
      <w:lvlText w:val="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D655E7"/>
    <w:multiLevelType w:val="multilevel"/>
    <w:tmpl w:val="8D74254A"/>
    <w:lvl w:ilvl="0">
      <w:start w:val="1"/>
      <w:numFmt w:val="decimal"/>
      <w:lvlText w:val="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s7QwMDQBUsbG5ko6SsGpxcWZ+XkgBYa1AGtl1kssAAAA"/>
  </w:docVars>
  <w:rsids>
    <w:rsidRoot w:val="00332E30"/>
    <w:rsid w:val="00332E30"/>
    <w:rsid w:val="00FA0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8EA55"/>
  <w15:docId w15:val="{25663104-6850-4094-9715-DAACAB0C1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7745"/>
  </w:style>
  <w:style w:type="paragraph" w:styleId="Heading1">
    <w:name w:val="heading 1"/>
    <w:basedOn w:val="Normal"/>
    <w:next w:val="Normal"/>
    <w:link w:val="Heading1Char"/>
    <w:qFormat/>
    <w:rsid w:val="00447745"/>
    <w:pPr>
      <w:keepNext/>
      <w:spacing w:after="0" w:line="360" w:lineRule="auto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774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462A7E"/>
    <w:pPr>
      <w:keepNext/>
      <w:spacing w:after="0" w:line="240" w:lineRule="auto"/>
      <w:ind w:right="-144"/>
      <w:jc w:val="center"/>
      <w:outlineLvl w:val="2"/>
    </w:pPr>
    <w:rPr>
      <w:rFonts w:ascii="Verdana" w:eastAsia="Times New Roman" w:hAnsi="Verdana" w:cs="Times New Roman"/>
      <w:b/>
      <w:bCs/>
      <w:sz w:val="36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4477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47745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caps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447745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4774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44774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leChar">
    <w:name w:val="Title Char"/>
    <w:basedOn w:val="DefaultParagraphFont"/>
    <w:link w:val="Title"/>
    <w:rsid w:val="00447745"/>
    <w:rPr>
      <w:rFonts w:ascii="Times New Roman" w:eastAsia="Times New Roman" w:hAnsi="Times New Roman" w:cs="Times New Roman"/>
      <w:b/>
      <w:bCs/>
      <w:caps/>
      <w:sz w:val="28"/>
      <w:szCs w:val="28"/>
    </w:rPr>
  </w:style>
  <w:style w:type="paragraph" w:styleId="BodyTextIndent">
    <w:name w:val="Body Text Indent"/>
    <w:basedOn w:val="Normal"/>
    <w:link w:val="BodyTextIndentChar"/>
    <w:semiHidden/>
    <w:qFormat/>
    <w:rsid w:val="00447745"/>
    <w:pPr>
      <w:spacing w:after="0" w:line="480" w:lineRule="auto"/>
      <w:ind w:firstLine="720"/>
      <w:jc w:val="both"/>
    </w:pPr>
    <w:rPr>
      <w:rFonts w:ascii="Times New Roman" w:eastAsia="Times New Roman" w:hAnsi="Times New Roman" w:cs="Times New Roman"/>
      <w:i/>
      <w:iCs/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sid w:val="00447745"/>
    <w:rPr>
      <w:rFonts w:ascii="Times New Roman" w:eastAsia="Times New Roman" w:hAnsi="Times New Roman" w:cs="Times New Roman"/>
      <w:i/>
      <w:iCs/>
      <w:color w:val="000000"/>
      <w:sz w:val="24"/>
      <w:szCs w:val="24"/>
    </w:rPr>
  </w:style>
  <w:style w:type="character" w:styleId="Emphasis">
    <w:name w:val="Emphasis"/>
    <w:uiPriority w:val="20"/>
    <w:qFormat/>
    <w:rsid w:val="00447745"/>
    <w:rPr>
      <w:i/>
      <w:iCs/>
    </w:rPr>
  </w:style>
  <w:style w:type="paragraph" w:styleId="NoSpacing">
    <w:name w:val="No Spacing"/>
    <w:link w:val="NoSpacingChar"/>
    <w:uiPriority w:val="1"/>
    <w:qFormat/>
    <w:rsid w:val="0044774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47745"/>
    <w:rPr>
      <w:rFonts w:eastAsiaTheme="minorEastAsia"/>
    </w:rPr>
  </w:style>
  <w:style w:type="paragraph" w:styleId="ListParagraph">
    <w:name w:val="List Paragraph"/>
    <w:basedOn w:val="Normal"/>
    <w:uiPriority w:val="34"/>
    <w:unhideWhenUsed/>
    <w:qFormat/>
    <w:rsid w:val="00447745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447745"/>
    <w:rPr>
      <w:i/>
      <w:iCs/>
      <w:color w:val="808080" w:themeColor="text1" w:themeTint="7F"/>
    </w:rPr>
  </w:style>
  <w:style w:type="paragraph" w:customStyle="1" w:styleId="TableParagraph">
    <w:name w:val="Table Paragraph"/>
    <w:basedOn w:val="Normal"/>
    <w:uiPriority w:val="1"/>
    <w:qFormat/>
    <w:rsid w:val="0044774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customStyle="1" w:styleId="Heading3Char">
    <w:name w:val="Heading 3 Char"/>
    <w:basedOn w:val="DefaultParagraphFont"/>
    <w:link w:val="Heading3"/>
    <w:rsid w:val="00462A7E"/>
    <w:rPr>
      <w:rFonts w:ascii="Verdana" w:eastAsia="Times New Roman" w:hAnsi="Verdana" w:cs="Times New Roman"/>
      <w:b/>
      <w:bCs/>
      <w:sz w:val="36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474</Words>
  <Characters>14105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nivas</dc:creator>
  <cp:lastModifiedBy>Dell</cp:lastModifiedBy>
  <cp:revision>2</cp:revision>
  <dcterms:created xsi:type="dcterms:W3CDTF">2019-11-22T05:30:00Z</dcterms:created>
  <dcterms:modified xsi:type="dcterms:W3CDTF">2021-09-08T10:17:00Z</dcterms:modified>
</cp:coreProperties>
</file>